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6682" w14:textId="77777777" w:rsidR="00E86BBF" w:rsidRDefault="00DD3955">
      <w:pPr>
        <w:pStyle w:val="Heading1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91E476" wp14:editId="55F66F23">
            <wp:extent cx="2295467" cy="1148715"/>
            <wp:effectExtent l="0" t="0" r="0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conomic Developm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314" cy="116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65A4C" w14:textId="77777777" w:rsidR="00E86BBF" w:rsidRDefault="00DD3955">
      <w:pPr>
        <w:rPr>
          <w:b/>
          <w:sz w:val="28"/>
          <w:szCs w:val="28"/>
        </w:rPr>
      </w:pPr>
      <w:r>
        <w:rPr>
          <w:b/>
          <w:sz w:val="28"/>
          <w:szCs w:val="28"/>
        </w:rPr>
        <w:t>Grant Awardee:</w:t>
      </w:r>
    </w:p>
    <w:tbl>
      <w:tblPr>
        <w:tblStyle w:val="a"/>
        <w:tblW w:w="9352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Look w:val="0000" w:firstRow="0" w:lastRow="0" w:firstColumn="0" w:lastColumn="0" w:noHBand="0" w:noVBand="0"/>
      </w:tblPr>
      <w:tblGrid>
        <w:gridCol w:w="2130"/>
        <w:gridCol w:w="7222"/>
      </w:tblGrid>
      <w:tr w:rsidR="00E86BBF" w14:paraId="5D9C7D03" w14:textId="77777777">
        <w:trPr>
          <w:trHeight w:val="216"/>
        </w:trPr>
        <w:tc>
          <w:tcPr>
            <w:tcW w:w="9352" w:type="dxa"/>
            <w:gridSpan w:val="2"/>
            <w:shd w:val="clear" w:color="auto" w:fill="DBE5F1"/>
            <w:vAlign w:val="bottom"/>
          </w:tcPr>
          <w:p w14:paraId="5C6303FA" w14:textId="77777777" w:rsidR="00E86BBF" w:rsidRDefault="00DD3955">
            <w:pPr>
              <w:pStyle w:val="Heading2"/>
            </w:pPr>
            <w:r>
              <w:t>COMPANY INFORMATION</w:t>
            </w:r>
          </w:p>
        </w:tc>
      </w:tr>
      <w:tr w:rsidR="00E86BBF" w14:paraId="637793B0" w14:textId="77777777">
        <w:trPr>
          <w:trHeight w:val="360"/>
        </w:trPr>
        <w:tc>
          <w:tcPr>
            <w:tcW w:w="2130" w:type="dxa"/>
            <w:vAlign w:val="center"/>
          </w:tcPr>
          <w:p w14:paraId="5774CB35" w14:textId="77777777" w:rsidR="00E86BBF" w:rsidRDefault="00DD3955">
            <w:pPr>
              <w:rPr>
                <w:sz w:val="20"/>
                <w:szCs w:val="20"/>
              </w:rPr>
            </w:pPr>
            <w:r>
              <w:t xml:space="preserve">Company Name: </w:t>
            </w:r>
          </w:p>
        </w:tc>
        <w:tc>
          <w:tcPr>
            <w:tcW w:w="7222" w:type="dxa"/>
            <w:vAlign w:val="center"/>
          </w:tcPr>
          <w:p w14:paraId="36A49868" w14:textId="77777777" w:rsidR="00E86BBF" w:rsidRDefault="00E86BBF"/>
        </w:tc>
      </w:tr>
      <w:tr w:rsidR="00E86BBF" w14:paraId="713963D8" w14:textId="77777777">
        <w:trPr>
          <w:trHeight w:val="360"/>
        </w:trPr>
        <w:tc>
          <w:tcPr>
            <w:tcW w:w="2130" w:type="dxa"/>
            <w:vAlign w:val="center"/>
          </w:tcPr>
          <w:p w14:paraId="7D69B2D5" w14:textId="77777777" w:rsidR="00E86BBF" w:rsidRDefault="00DD3955">
            <w:r>
              <w:t>Contact Person:</w:t>
            </w:r>
          </w:p>
        </w:tc>
        <w:tc>
          <w:tcPr>
            <w:tcW w:w="7222" w:type="dxa"/>
            <w:vAlign w:val="center"/>
          </w:tcPr>
          <w:p w14:paraId="5AFE84CC" w14:textId="77777777" w:rsidR="00E86BBF" w:rsidRDefault="00E86BBF"/>
        </w:tc>
      </w:tr>
      <w:tr w:rsidR="00E86BBF" w14:paraId="0410FDA3" w14:textId="77777777">
        <w:trPr>
          <w:trHeight w:val="576"/>
        </w:trPr>
        <w:tc>
          <w:tcPr>
            <w:tcW w:w="2130" w:type="dxa"/>
            <w:vAlign w:val="center"/>
          </w:tcPr>
          <w:p w14:paraId="41B83839" w14:textId="77777777" w:rsidR="00E86BBF" w:rsidRDefault="00DD3955">
            <w:r>
              <w:t xml:space="preserve">Address: </w:t>
            </w:r>
          </w:p>
        </w:tc>
        <w:tc>
          <w:tcPr>
            <w:tcW w:w="7222" w:type="dxa"/>
            <w:vAlign w:val="center"/>
          </w:tcPr>
          <w:p w14:paraId="5351CC21" w14:textId="77777777" w:rsidR="00E86BBF" w:rsidRDefault="00E86BBF"/>
        </w:tc>
      </w:tr>
      <w:tr w:rsidR="00E86BBF" w14:paraId="631A8DBE" w14:textId="77777777">
        <w:trPr>
          <w:trHeight w:val="360"/>
        </w:trPr>
        <w:tc>
          <w:tcPr>
            <w:tcW w:w="2130" w:type="dxa"/>
            <w:vAlign w:val="center"/>
          </w:tcPr>
          <w:p w14:paraId="1ADEFC0E" w14:textId="77777777" w:rsidR="00E86BBF" w:rsidRDefault="00DD3955">
            <w:r>
              <w:t xml:space="preserve">Telephone number: </w:t>
            </w:r>
          </w:p>
        </w:tc>
        <w:tc>
          <w:tcPr>
            <w:tcW w:w="7222" w:type="dxa"/>
            <w:vAlign w:val="center"/>
          </w:tcPr>
          <w:p w14:paraId="77787482" w14:textId="77777777" w:rsidR="00E86BBF" w:rsidRDefault="00E86BBF"/>
        </w:tc>
      </w:tr>
      <w:tr w:rsidR="00E86BBF" w14:paraId="05D6C2CA" w14:textId="77777777">
        <w:trPr>
          <w:trHeight w:val="360"/>
        </w:trPr>
        <w:tc>
          <w:tcPr>
            <w:tcW w:w="2130" w:type="dxa"/>
            <w:vAlign w:val="center"/>
          </w:tcPr>
          <w:p w14:paraId="0CBCAF3B" w14:textId="77777777" w:rsidR="00E86BBF" w:rsidRDefault="00DD3955">
            <w:r>
              <w:t xml:space="preserve">Website: </w:t>
            </w:r>
          </w:p>
        </w:tc>
        <w:tc>
          <w:tcPr>
            <w:tcW w:w="7222" w:type="dxa"/>
            <w:vAlign w:val="center"/>
          </w:tcPr>
          <w:p w14:paraId="3D9B31EA" w14:textId="77777777" w:rsidR="00E86BBF" w:rsidRDefault="00E86BBF"/>
        </w:tc>
      </w:tr>
      <w:tr w:rsidR="00E86BBF" w14:paraId="48611871" w14:textId="77777777">
        <w:trPr>
          <w:trHeight w:val="360"/>
        </w:trPr>
        <w:tc>
          <w:tcPr>
            <w:tcW w:w="2130" w:type="dxa"/>
            <w:vAlign w:val="center"/>
          </w:tcPr>
          <w:p w14:paraId="1AFB7EA0" w14:textId="77777777" w:rsidR="00E86BBF" w:rsidRDefault="00DD3955">
            <w:r>
              <w:t>Email:</w:t>
            </w:r>
          </w:p>
        </w:tc>
        <w:tc>
          <w:tcPr>
            <w:tcW w:w="7222" w:type="dxa"/>
            <w:vAlign w:val="center"/>
          </w:tcPr>
          <w:p w14:paraId="3D357F4A" w14:textId="77777777" w:rsidR="00E86BBF" w:rsidRDefault="00E86BBF"/>
        </w:tc>
      </w:tr>
      <w:tr w:rsidR="00E86BBF" w14:paraId="5B9F8A61" w14:textId="77777777">
        <w:trPr>
          <w:trHeight w:val="600"/>
        </w:trPr>
        <w:tc>
          <w:tcPr>
            <w:tcW w:w="2130" w:type="dxa"/>
            <w:vAlign w:val="center"/>
          </w:tcPr>
          <w:p w14:paraId="4FF389BB" w14:textId="77777777" w:rsidR="00E86BBF" w:rsidRDefault="00DD3955">
            <w:r>
              <w:t>Project Brief:</w:t>
            </w:r>
          </w:p>
        </w:tc>
        <w:tc>
          <w:tcPr>
            <w:tcW w:w="7222" w:type="dxa"/>
            <w:vAlign w:val="center"/>
          </w:tcPr>
          <w:p w14:paraId="4CF7AD3D" w14:textId="77777777" w:rsidR="00E86BBF" w:rsidRDefault="00E86BBF"/>
          <w:p w14:paraId="54BDE2FD" w14:textId="77777777" w:rsidR="00E86BBF" w:rsidRDefault="00E86BBF"/>
          <w:p w14:paraId="13B9D7FC" w14:textId="77777777" w:rsidR="00E86BBF" w:rsidRDefault="00E86BBF"/>
        </w:tc>
      </w:tr>
    </w:tbl>
    <w:p w14:paraId="128C8F0C" w14:textId="77777777" w:rsidR="00E86BBF" w:rsidRDefault="00E86BBF"/>
    <w:tbl>
      <w:tblPr>
        <w:tblStyle w:val="a0"/>
        <w:tblW w:w="9350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Look w:val="0400" w:firstRow="0" w:lastRow="0" w:firstColumn="0" w:lastColumn="0" w:noHBand="0" w:noVBand="1"/>
      </w:tblPr>
      <w:tblGrid>
        <w:gridCol w:w="566"/>
        <w:gridCol w:w="5183"/>
        <w:gridCol w:w="3601"/>
      </w:tblGrid>
      <w:tr w:rsidR="00E86BBF" w14:paraId="1CE9D10A" w14:textId="77777777">
        <w:tc>
          <w:tcPr>
            <w:tcW w:w="9350" w:type="dxa"/>
            <w:gridSpan w:val="3"/>
            <w:shd w:val="clear" w:color="auto" w:fill="DBE5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870BD" w14:textId="77777777" w:rsidR="00E86BBF" w:rsidRDefault="00DD3955">
            <w:pPr>
              <w:pStyle w:val="Heading2"/>
            </w:pPr>
            <w:r>
              <w:t>Criteria                                                                                            Notes</w:t>
            </w:r>
          </w:p>
        </w:tc>
      </w:tr>
      <w:tr w:rsidR="00E86BBF" w14:paraId="2CD81BBE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51FF5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7E41A" w14:textId="77777777" w:rsidR="00E86BBF" w:rsidRDefault="00DD3955">
            <w:r>
              <w:t>Number of jobs created or retained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69B13" w14:textId="77777777" w:rsidR="00E86BBF" w:rsidRDefault="00E86BBF"/>
        </w:tc>
      </w:tr>
      <w:tr w:rsidR="00E86BBF" w14:paraId="082519DD" w14:textId="77777777">
        <w:trPr>
          <w:trHeight w:val="300"/>
        </w:trPr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D1AD1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AB91E" w14:textId="77777777" w:rsidR="00E86BBF" w:rsidRDefault="00DD3955">
            <w:r>
              <w:t>Increase in sales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C6AAC" w14:textId="77777777" w:rsidR="00E86BBF" w:rsidRDefault="00E86BBF"/>
        </w:tc>
      </w:tr>
      <w:tr w:rsidR="00E86BBF" w14:paraId="7EF197C8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DD5E8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3D59C" w14:textId="77777777" w:rsidR="00E86BBF" w:rsidRDefault="00DD3955">
            <w:r>
              <w:t>Increase in retail space square footage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6A195" w14:textId="77777777" w:rsidR="00E86BBF" w:rsidRDefault="00E86BBF"/>
        </w:tc>
      </w:tr>
      <w:tr w:rsidR="00E86BBF" w14:paraId="5620207C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8DEE0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AFDBC" w14:textId="77777777" w:rsidR="00E86BBF" w:rsidRDefault="00DD3955">
            <w:r>
              <w:t>Number of new products added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4DE47" w14:textId="77777777" w:rsidR="00E86BBF" w:rsidRDefault="00E86BBF"/>
        </w:tc>
      </w:tr>
      <w:tr w:rsidR="00E86BBF" w14:paraId="3DC43E75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B14F5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FC1A9" w14:textId="77777777" w:rsidR="00E86BBF" w:rsidRDefault="00DD3955">
            <w:r>
              <w:t>Increase in customers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55540" w14:textId="77777777" w:rsidR="00E86BBF" w:rsidRDefault="00E86BBF"/>
        </w:tc>
      </w:tr>
      <w:tr w:rsidR="00E86BBF" w14:paraId="386629CD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CEFEA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C9C95" w14:textId="77777777" w:rsidR="00E86BBF" w:rsidRDefault="00DD3955">
            <w:r>
              <w:t>Visits to the website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FB8ED" w14:textId="77777777" w:rsidR="00E86BBF" w:rsidRDefault="00E86BBF"/>
        </w:tc>
      </w:tr>
      <w:tr w:rsidR="00E86BBF" w14:paraId="4FB19DDB" w14:textId="77777777">
        <w:trPr>
          <w:trHeight w:val="315"/>
        </w:trPr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E5ECF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81406" w14:textId="77777777" w:rsidR="00E86BBF" w:rsidRDefault="00DD3955">
            <w:r>
              <w:t>Visitors to the farm/store/shop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50870" w14:textId="77777777" w:rsidR="00E86BBF" w:rsidRDefault="00E86BBF"/>
        </w:tc>
      </w:tr>
      <w:tr w:rsidR="00E86BBF" w14:paraId="097EA4FD" w14:textId="77777777">
        <w:trPr>
          <w:trHeight w:val="270"/>
        </w:trPr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1CD59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FB3AA" w14:textId="77777777" w:rsidR="00E86BBF" w:rsidRDefault="00DD3955">
            <w:r>
              <w:t>Number of marketing ads run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C3CA0" w14:textId="77777777" w:rsidR="00E86BBF" w:rsidRDefault="00E86BBF"/>
        </w:tc>
      </w:tr>
      <w:tr w:rsidR="00E86BBF" w14:paraId="3822467B" w14:textId="77777777">
        <w:trPr>
          <w:trHeight w:val="315"/>
        </w:trPr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C2FE3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5F739" w14:textId="77777777" w:rsidR="00E86BBF" w:rsidRDefault="00DD3955">
            <w:r>
              <w:t>Number of events or educational workshops hosted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A24CB" w14:textId="77777777" w:rsidR="00E86BBF" w:rsidRDefault="00E86BBF"/>
        </w:tc>
      </w:tr>
      <w:tr w:rsidR="00E86BBF" w14:paraId="39F44511" w14:textId="77777777">
        <w:trPr>
          <w:trHeight w:val="315"/>
        </w:trPr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6A225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72788" w14:textId="77777777" w:rsidR="00E86BBF" w:rsidRDefault="00DD3955">
            <w:r>
              <w:t>Number of new facebook/instagram followers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447D3" w14:textId="77777777" w:rsidR="00E86BBF" w:rsidRDefault="00E86BBF"/>
        </w:tc>
      </w:tr>
      <w:tr w:rsidR="00E86BBF" w14:paraId="41DE850E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A67BA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A4083" w14:textId="77777777" w:rsidR="00E86BBF" w:rsidRDefault="00DD3955">
            <w:r>
              <w:t>Number of people reached in ad campaign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99179" w14:textId="77777777" w:rsidR="00E86BBF" w:rsidRDefault="00E86BBF"/>
        </w:tc>
      </w:tr>
      <w:tr w:rsidR="00E86BBF" w14:paraId="42D4E63C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34979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66333" w14:textId="77777777" w:rsidR="00E86BBF" w:rsidRDefault="00DD3955">
            <w:r>
              <w:t>Measure of an increase in efficiency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876DE" w14:textId="77777777" w:rsidR="00E86BBF" w:rsidRDefault="00E86BBF"/>
        </w:tc>
      </w:tr>
      <w:tr w:rsidR="00E86BBF" w14:paraId="3752DF3C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15F7D" w14:textId="77777777" w:rsidR="00E86BBF" w:rsidRDefault="00DD3955">
            <w:r>
              <w:t>☐</w:t>
            </w:r>
          </w:p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93A7D" w14:textId="77777777" w:rsidR="00E86BBF" w:rsidRDefault="00DD3955">
            <w:r>
              <w:t xml:space="preserve">Please list other measures of performance below if needed: </w:t>
            </w:r>
          </w:p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5C5D2" w14:textId="77777777" w:rsidR="00E86BBF" w:rsidRDefault="00E86BBF"/>
        </w:tc>
      </w:tr>
      <w:tr w:rsidR="00E86BBF" w14:paraId="58564FF4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AC164" w14:textId="77777777" w:rsidR="00E86BBF" w:rsidRDefault="00E86BBF"/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9BC79" w14:textId="77777777" w:rsidR="00E86BBF" w:rsidRDefault="00E86BBF"/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028B4" w14:textId="77777777" w:rsidR="00E86BBF" w:rsidRDefault="00E86BBF"/>
        </w:tc>
      </w:tr>
      <w:tr w:rsidR="00E86BBF" w14:paraId="668128EF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61B9C" w14:textId="77777777" w:rsidR="00E86BBF" w:rsidRDefault="00E86BBF"/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DEC96" w14:textId="77777777" w:rsidR="00E86BBF" w:rsidRDefault="00E86BBF"/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A2A30" w14:textId="77777777" w:rsidR="00E86BBF" w:rsidRDefault="00E86BBF"/>
        </w:tc>
      </w:tr>
      <w:tr w:rsidR="00E86BBF" w14:paraId="3BA3F0B3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C4D31" w14:textId="77777777" w:rsidR="00E86BBF" w:rsidRDefault="00E86BBF"/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A07A5" w14:textId="77777777" w:rsidR="00E86BBF" w:rsidRDefault="00E86BBF"/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43A6" w14:textId="77777777" w:rsidR="00E86BBF" w:rsidRDefault="00E86BBF"/>
        </w:tc>
      </w:tr>
      <w:tr w:rsidR="00E86BBF" w14:paraId="4D3FEA21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5E21D" w14:textId="77777777" w:rsidR="00E86BBF" w:rsidRDefault="00E86BBF"/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03944" w14:textId="77777777" w:rsidR="00E86BBF" w:rsidRDefault="00E86BBF"/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1D186" w14:textId="77777777" w:rsidR="00E86BBF" w:rsidRDefault="00E86BBF"/>
        </w:tc>
      </w:tr>
      <w:tr w:rsidR="00E86BBF" w14:paraId="2105B6A5" w14:textId="77777777">
        <w:tc>
          <w:tcPr>
            <w:tcW w:w="56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5D5EC" w14:textId="77777777" w:rsidR="00E86BBF" w:rsidRDefault="00E86BBF"/>
        </w:tc>
        <w:tc>
          <w:tcPr>
            <w:tcW w:w="518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C81B9" w14:textId="77777777" w:rsidR="00E86BBF" w:rsidRDefault="00E86BBF"/>
        </w:tc>
        <w:tc>
          <w:tcPr>
            <w:tcW w:w="360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95885" w14:textId="77777777" w:rsidR="00E86BBF" w:rsidRDefault="00E86BBF"/>
        </w:tc>
      </w:tr>
    </w:tbl>
    <w:p w14:paraId="733C97A1" w14:textId="77777777" w:rsidR="00E86BBF" w:rsidRDefault="00E86BBF"/>
    <w:sectPr w:rsidR="00E86B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108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FD712" w14:textId="77777777" w:rsidR="00335FBF" w:rsidRDefault="00DD3955">
      <w:pPr>
        <w:spacing w:before="0" w:after="0"/>
      </w:pPr>
      <w:r>
        <w:separator/>
      </w:r>
    </w:p>
  </w:endnote>
  <w:endnote w:type="continuationSeparator" w:id="0">
    <w:p w14:paraId="3DF3626C" w14:textId="77777777" w:rsidR="00335FBF" w:rsidRDefault="00DD39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1A854" w14:textId="77777777" w:rsidR="00732DEA" w:rsidRDefault="00732D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24750" w14:textId="77777777" w:rsidR="00E86BBF" w:rsidRDefault="00E86BB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64191" w14:textId="77777777" w:rsidR="00732DEA" w:rsidRDefault="00732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27DAF" w14:textId="77777777" w:rsidR="00335FBF" w:rsidRDefault="00DD3955">
      <w:pPr>
        <w:spacing w:before="0" w:after="0"/>
      </w:pPr>
      <w:r>
        <w:separator/>
      </w:r>
    </w:p>
  </w:footnote>
  <w:footnote w:type="continuationSeparator" w:id="0">
    <w:p w14:paraId="7B34EEE7" w14:textId="77777777" w:rsidR="00335FBF" w:rsidRDefault="00DD395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78D2B" w14:textId="77777777" w:rsidR="00732DEA" w:rsidRDefault="00732D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DF653" w14:textId="1E99DF40" w:rsidR="00E86BBF" w:rsidRDefault="00DD39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/>
      <w:jc w:val="center"/>
      <w:rPr>
        <w:rFonts w:ascii="Times New Roman" w:eastAsia="Times New Roman" w:hAnsi="Times New Roman" w:cs="Times New Roman"/>
        <w:b/>
        <w:color w:val="0070C0"/>
        <w:sz w:val="58"/>
        <w:szCs w:val="58"/>
      </w:rPr>
    </w:pPr>
    <w:r>
      <w:rPr>
        <w:rFonts w:ascii="Times New Roman" w:eastAsia="Times New Roman" w:hAnsi="Times New Roman" w:cs="Times New Roman"/>
        <w:b/>
        <w:color w:val="0070C0"/>
        <w:sz w:val="58"/>
        <w:szCs w:val="58"/>
      </w:rPr>
      <w:t xml:space="preserve">Upper Shore Micro Ag Grant </w:t>
    </w:r>
    <w:r w:rsidR="000202F2">
      <w:rPr>
        <w:rFonts w:ascii="Times New Roman" w:eastAsia="Times New Roman" w:hAnsi="Times New Roman" w:cs="Times New Roman"/>
        <w:b/>
        <w:color w:val="0070C0"/>
        <w:sz w:val="58"/>
        <w:szCs w:val="58"/>
      </w:rPr>
      <w:t>20</w:t>
    </w:r>
    <w:r>
      <w:rPr>
        <w:rFonts w:ascii="Times New Roman" w:eastAsia="Times New Roman" w:hAnsi="Times New Roman" w:cs="Times New Roman"/>
        <w:b/>
        <w:color w:val="0070C0"/>
        <w:sz w:val="58"/>
        <w:szCs w:val="58"/>
      </w:rPr>
      <w:t>2</w:t>
    </w:r>
    <w:r w:rsidR="00732DEA">
      <w:rPr>
        <w:rFonts w:ascii="Times New Roman" w:eastAsia="Times New Roman" w:hAnsi="Times New Roman" w:cs="Times New Roman"/>
        <w:b/>
        <w:color w:val="0070C0"/>
        <w:sz w:val="58"/>
        <w:szCs w:val="58"/>
      </w:rPr>
      <w:t>2</w:t>
    </w:r>
  </w:p>
  <w:p w14:paraId="4DBF9A47" w14:textId="77777777" w:rsidR="00E86BBF" w:rsidRDefault="00DD39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/>
      <w:jc w:val="center"/>
      <w:rPr>
        <w:rFonts w:ascii="Times New Roman" w:eastAsia="Times New Roman" w:hAnsi="Times New Roman" w:cs="Times New Roman"/>
        <w:b/>
        <w:color w:val="0070C0"/>
        <w:sz w:val="40"/>
        <w:szCs w:val="40"/>
      </w:rPr>
    </w:pPr>
    <w:r>
      <w:rPr>
        <w:rFonts w:ascii="Times New Roman" w:eastAsia="Times New Roman" w:hAnsi="Times New Roman" w:cs="Times New Roman"/>
        <w:b/>
        <w:color w:val="0070C0"/>
        <w:sz w:val="40"/>
        <w:szCs w:val="40"/>
      </w:rPr>
      <w:t>Final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D12E2" w14:textId="77777777" w:rsidR="00732DEA" w:rsidRDefault="00732D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Y0NDQ3MTAxNzVV0lEKTi0uzszPAykwqgUA5QxMtywAAAA="/>
  </w:docVars>
  <w:rsids>
    <w:rsidRoot w:val="00E86BBF"/>
    <w:rsid w:val="000202F2"/>
    <w:rsid w:val="00335FBF"/>
    <w:rsid w:val="00732DEA"/>
    <w:rsid w:val="00DD3955"/>
    <w:rsid w:val="00E8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973C9"/>
  <w15:docId w15:val="{ECD2A57D-E782-4B35-9BF6-69254D7B4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18"/>
        <w:szCs w:val="18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400" w:after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outlineLvl w:val="1"/>
    </w:pPr>
    <w:rPr>
      <w:b/>
      <w:smallCap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300"/>
    </w:pPr>
    <w:rPr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29" w:type="dxa"/>
        <w:right w:w="29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29" w:type="dxa"/>
        <w:right w:w="29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32DE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32DEA"/>
  </w:style>
  <w:style w:type="paragraph" w:styleId="Footer">
    <w:name w:val="footer"/>
    <w:basedOn w:val="Normal"/>
    <w:link w:val="FooterChar"/>
    <w:uiPriority w:val="99"/>
    <w:unhideWhenUsed/>
    <w:rsid w:val="00732DE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32D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ie Williams</cp:lastModifiedBy>
  <cp:revision>3</cp:revision>
  <dcterms:created xsi:type="dcterms:W3CDTF">2022-01-04T12:45:00Z</dcterms:created>
  <dcterms:modified xsi:type="dcterms:W3CDTF">2022-01-04T12:52:00Z</dcterms:modified>
</cp:coreProperties>
</file>